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DF9" w:rsidRPr="00BB4070" w:rsidRDefault="00E94DF9" w:rsidP="00A57D08">
      <w:pPr>
        <w:rPr>
          <w:rFonts w:ascii="Times New Roman" w:hAnsi="Times New Roman" w:cs="Times New Roman"/>
          <w:b/>
          <w:bCs/>
        </w:rPr>
      </w:pPr>
      <w:r w:rsidRPr="00BB4070">
        <w:rPr>
          <w:rFonts w:ascii="Times New Roman" w:hAnsi="Times New Roman" w:cs="Times New Roman"/>
          <w:b/>
          <w:bCs/>
        </w:rPr>
        <w:t xml:space="preserve">40 AMPER 48VOLT </w:t>
      </w:r>
      <w:r w:rsidR="00BB4070" w:rsidRPr="00BB4070">
        <w:rPr>
          <w:rFonts w:ascii="Times New Roman" w:hAnsi="Times New Roman" w:cs="Times New Roman"/>
          <w:b/>
          <w:bCs/>
        </w:rPr>
        <w:t xml:space="preserve">400Watt </w:t>
      </w:r>
      <w:r w:rsidRPr="00BB4070">
        <w:rPr>
          <w:rFonts w:ascii="Times New Roman" w:hAnsi="Times New Roman" w:cs="Times New Roman"/>
          <w:b/>
          <w:bCs/>
        </w:rPr>
        <w:t>DC DUMMY LOAD</w:t>
      </w:r>
    </w:p>
    <w:p w:rsidR="009C2E50" w:rsidRDefault="00A57D08" w:rsidP="00A57D08">
      <w:pPr>
        <w:pStyle w:val="ListeParagraf"/>
        <w:numPr>
          <w:ilvl w:val="0"/>
          <w:numId w:val="3"/>
        </w:numPr>
      </w:pPr>
      <w:r>
        <w:t>Direnç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Watt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Spike engellensi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Ters voltaj koruması</w:t>
      </w:r>
      <w:r w:rsidR="00FA708B">
        <w:t xml:space="preserve"> (röleler ile)</w:t>
      </w:r>
    </w:p>
    <w:p w:rsidR="00F63D1D" w:rsidRDefault="00F63D1D" w:rsidP="00F63D1D">
      <w:pPr>
        <w:pStyle w:val="ListeParagraf"/>
        <w:numPr>
          <w:ilvl w:val="0"/>
          <w:numId w:val="3"/>
        </w:numPr>
      </w:pPr>
      <w:r>
        <w:t>Over voltage ayarı olsu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 xml:space="preserve">Bi voltaj kaynağı bağlı mı ? 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UI interface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Bazı hazır kodlar ( pil ölçümü gibi, sinüs akımı yaratmak gibi)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Akım hassasiyeti en fazla +-30mA</w:t>
      </w:r>
      <w:r w:rsidR="00F63D1D">
        <w:t xml:space="preserve"> (</w:t>
      </w:r>
    </w:p>
    <w:p w:rsidR="00A57D08" w:rsidRDefault="00F63D1D" w:rsidP="00A57D08">
      <w:pPr>
        <w:pStyle w:val="ListeParagraf"/>
        <w:numPr>
          <w:ilvl w:val="0"/>
          <w:numId w:val="3"/>
        </w:numPr>
      </w:pPr>
      <w:r>
        <w:t>İstenirse bilgisayardan istenirse manuel kontrol edil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lete takılı bir panel olsun (LCD ekran, anlık ve limit watt,amper,direnç,sıcaklık)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Derece gösterilsin ve sıcaklık limiti olsu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rduino external bi güç kaynağından beslen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GERİZEKALI BİLE GELSE KULLANABİLSİN (bozamasınlar yani)</w:t>
      </w:r>
    </w:p>
    <w:p w:rsidR="00130D25" w:rsidRDefault="00130D25" w:rsidP="00A57D08">
      <w:pPr>
        <w:pStyle w:val="ListeParagraf"/>
        <w:numPr>
          <w:ilvl w:val="0"/>
          <w:numId w:val="3"/>
        </w:numPr>
      </w:pPr>
      <w:r>
        <w:t>40 Amper sigortası olsun</w:t>
      </w:r>
    </w:p>
    <w:p w:rsidR="00606C93" w:rsidRDefault="00606C93" w:rsidP="00A57D08">
      <w:pPr>
        <w:pStyle w:val="ListeParagraf"/>
        <w:numPr>
          <w:ilvl w:val="0"/>
          <w:numId w:val="3"/>
        </w:numPr>
      </w:pPr>
      <w:r>
        <w:t>400watt maks</w:t>
      </w:r>
    </w:p>
    <w:p w:rsidR="00606C93" w:rsidRDefault="008D2BB2" w:rsidP="00A57D08">
      <w:pPr>
        <w:pStyle w:val="ListeParagraf"/>
        <w:numPr>
          <w:ilvl w:val="0"/>
          <w:numId w:val="3"/>
        </w:numPr>
      </w:pPr>
      <w:r>
        <w:t>Fan otomatik devreye girsin</w:t>
      </w:r>
    </w:p>
    <w:p w:rsidR="008D2BB2" w:rsidRDefault="008D2BB2" w:rsidP="00A57D08">
      <w:pPr>
        <w:pStyle w:val="ListeParagraf"/>
        <w:numPr>
          <w:ilvl w:val="0"/>
          <w:numId w:val="3"/>
        </w:numPr>
      </w:pPr>
      <w:r>
        <w:t>Mosfet devresi takılıp çıkarılabilir olsun</w:t>
      </w:r>
    </w:p>
    <w:p w:rsidR="00D9601A" w:rsidRDefault="00D9601A" w:rsidP="00A57D08">
      <w:pPr>
        <w:pStyle w:val="ListeParagraf"/>
        <w:numPr>
          <w:ilvl w:val="0"/>
          <w:numId w:val="3"/>
        </w:numPr>
      </w:pPr>
      <w:r>
        <w:t>Kullanım kitapçığı hazırlamak</w:t>
      </w:r>
    </w:p>
    <w:p w:rsidR="00F0047C" w:rsidRDefault="00F0047C" w:rsidP="00A57D08">
      <w:pPr>
        <w:pStyle w:val="ListeParagraf"/>
        <w:numPr>
          <w:ilvl w:val="0"/>
          <w:numId w:val="3"/>
        </w:numPr>
        <w:rPr>
          <w:b/>
          <w:bCs/>
        </w:rPr>
      </w:pPr>
      <w:r w:rsidRPr="00431506">
        <w:rPr>
          <w:b/>
          <w:bCs/>
        </w:rPr>
        <w:t>Analog read resolution u</w:t>
      </w:r>
      <w:r w:rsidR="00431506">
        <w:rPr>
          <w:b/>
          <w:bCs/>
        </w:rPr>
        <w:t xml:space="preserve"> kaybetmemek için</w:t>
      </w:r>
      <w:r w:rsidRPr="00431506">
        <w:rPr>
          <w:b/>
          <w:bCs/>
        </w:rPr>
        <w:t xml:space="preserve"> farklı farklı devreler olsun ( biri ½ biri ¼ biri 1/8 gibi) arduino en mantıklısını kullansın</w:t>
      </w:r>
      <w:r w:rsidR="00983567">
        <w:rPr>
          <w:b/>
          <w:bCs/>
        </w:rPr>
        <w:t xml:space="preserve"> bu readinglerin 5 voltu geçmediğinden emin ol</w:t>
      </w:r>
    </w:p>
    <w:p w:rsidR="00983567" w:rsidRPr="00431506" w:rsidRDefault="00983567" w:rsidP="00A57D08">
      <w:pPr>
        <w:pStyle w:val="ListeParagraf"/>
        <w:numPr>
          <w:ilvl w:val="0"/>
          <w:numId w:val="3"/>
        </w:numPr>
        <w:rPr>
          <w:b/>
          <w:bCs/>
        </w:rPr>
      </w:pPr>
      <w:bookmarkStart w:id="0" w:name="_GoBack"/>
      <w:bookmarkEnd w:id="0"/>
    </w:p>
    <w:p w:rsidR="008D2BB2" w:rsidRDefault="008D2BB2" w:rsidP="00D9601A">
      <w:pPr>
        <w:pStyle w:val="ListeParagraf"/>
      </w:pPr>
    </w:p>
    <w:p w:rsidR="00A57D08" w:rsidRDefault="00A57D08" w:rsidP="00F63D1D">
      <w:pPr>
        <w:ind w:left="360"/>
      </w:pPr>
    </w:p>
    <w:sectPr w:rsidR="00A57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768"/>
    <w:multiLevelType w:val="hybridMultilevel"/>
    <w:tmpl w:val="A4E21E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87DE5"/>
    <w:multiLevelType w:val="hybridMultilevel"/>
    <w:tmpl w:val="FC46AE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57CD"/>
    <w:multiLevelType w:val="hybridMultilevel"/>
    <w:tmpl w:val="1916DC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cxMjcwNDQzN7JU0lEKTi0uzszPAykwqQUAq4vdrCwAAAA="/>
  </w:docVars>
  <w:rsids>
    <w:rsidRoot w:val="009C2E50"/>
    <w:rsid w:val="00130D25"/>
    <w:rsid w:val="003C3BBE"/>
    <w:rsid w:val="00431506"/>
    <w:rsid w:val="00606C93"/>
    <w:rsid w:val="008D2BB2"/>
    <w:rsid w:val="00983567"/>
    <w:rsid w:val="009B77E3"/>
    <w:rsid w:val="009C2E50"/>
    <w:rsid w:val="00A57D08"/>
    <w:rsid w:val="00BB4070"/>
    <w:rsid w:val="00CC6D6B"/>
    <w:rsid w:val="00CF1574"/>
    <w:rsid w:val="00D9601A"/>
    <w:rsid w:val="00E36005"/>
    <w:rsid w:val="00E94DF9"/>
    <w:rsid w:val="00F0047C"/>
    <w:rsid w:val="00F63D1D"/>
    <w:rsid w:val="00FA7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19C15"/>
  <w15:chartTrackingRefBased/>
  <w15:docId w15:val="{92069A0B-6F83-453A-9855-140942B15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18</cp:revision>
  <dcterms:created xsi:type="dcterms:W3CDTF">2020-10-25T16:37:00Z</dcterms:created>
  <dcterms:modified xsi:type="dcterms:W3CDTF">2020-10-25T22:40:00Z</dcterms:modified>
</cp:coreProperties>
</file>